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3334DC" w14:textId="77777777" w:rsidR="00AB3244" w:rsidRPr="00E65AE5" w:rsidRDefault="00AB3244" w:rsidP="0033683D">
      <w:pPr>
        <w:ind w:firstLine="0"/>
        <w:jc w:val="center"/>
        <w:rPr>
          <w:bCs/>
        </w:rPr>
      </w:pPr>
      <w:r w:rsidRPr="00E65AE5">
        <w:rPr>
          <w:bCs/>
        </w:rPr>
        <w:t>UNIVERSIDADE DE CAXIAS DO SUL</w:t>
      </w:r>
    </w:p>
    <w:p w14:paraId="087F9D1D" w14:textId="27786694" w:rsidR="00AB3244" w:rsidRPr="00E65AE5" w:rsidRDefault="00C4736C" w:rsidP="0033683D">
      <w:pPr>
        <w:ind w:firstLine="0"/>
        <w:jc w:val="center"/>
        <w:rPr>
          <w:bCs/>
        </w:rPr>
      </w:pPr>
      <w:r w:rsidRPr="00E65AE5">
        <w:rPr>
          <w:bCs/>
        </w:rPr>
        <w:t>ÁREA DE CONHECIMENTO</w:t>
      </w:r>
      <w:r w:rsidR="00AB3244" w:rsidRPr="00E65AE5">
        <w:rPr>
          <w:bCs/>
        </w:rPr>
        <w:t xml:space="preserve"> DE CIÊNCIAS EXATAS E </w:t>
      </w:r>
      <w:r w:rsidR="00BE1737">
        <w:rPr>
          <w:bCs/>
        </w:rPr>
        <w:t>ENGENHARIAS</w:t>
      </w:r>
    </w:p>
    <w:p w14:paraId="22BB1610" w14:textId="77777777" w:rsidR="00AB3244" w:rsidRPr="00E65AE5" w:rsidRDefault="00AB3244" w:rsidP="0033683D">
      <w:pPr>
        <w:ind w:firstLine="0"/>
        <w:jc w:val="center"/>
        <w:rPr>
          <w:bCs/>
        </w:rPr>
      </w:pPr>
      <w:r w:rsidRPr="00E65AE5">
        <w:rPr>
          <w:bCs/>
        </w:rPr>
        <w:t>PROGRAMA DE PÓS-GRADUAÇÃO EM ENGENHARIA DE PROCESSOS E TECNOLOGIA</w:t>
      </w:r>
      <w:r w:rsidR="000C5199" w:rsidRPr="00E65AE5">
        <w:rPr>
          <w:bCs/>
        </w:rPr>
        <w:t>S</w:t>
      </w:r>
    </w:p>
    <w:p w14:paraId="7E4A23F3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7D520DB2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4FE45F92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07335243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56E78F3B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0C6EC1CC" w14:textId="77777777" w:rsidR="00623080" w:rsidRPr="00E65AE5" w:rsidRDefault="00623080" w:rsidP="0033683D">
      <w:pPr>
        <w:ind w:firstLine="0"/>
        <w:jc w:val="center"/>
        <w:rPr>
          <w:b/>
        </w:rPr>
      </w:pPr>
    </w:p>
    <w:p w14:paraId="100D7026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6E942EC1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45D290DB" w14:textId="77777777" w:rsidR="00AB3244" w:rsidRPr="00E65AE5" w:rsidRDefault="00AB3244" w:rsidP="0033683D">
      <w:pPr>
        <w:ind w:firstLine="0"/>
        <w:jc w:val="center"/>
        <w:rPr>
          <w:bCs/>
        </w:rPr>
      </w:pPr>
      <w:r w:rsidRPr="00E65AE5">
        <w:rPr>
          <w:bCs/>
        </w:rPr>
        <w:t>TÍTULO</w:t>
      </w:r>
    </w:p>
    <w:p w14:paraId="3A0C0D62" w14:textId="77777777" w:rsidR="00AB3244" w:rsidRPr="00E65AE5" w:rsidRDefault="00AB3244" w:rsidP="0033683D">
      <w:pPr>
        <w:ind w:firstLine="0"/>
        <w:rPr>
          <w:bCs/>
        </w:rPr>
      </w:pPr>
    </w:p>
    <w:p w14:paraId="7B6A2AAF" w14:textId="77777777" w:rsidR="00AB3244" w:rsidRPr="00E65AE5" w:rsidRDefault="00AB3244" w:rsidP="0033683D">
      <w:pPr>
        <w:ind w:firstLine="0"/>
        <w:rPr>
          <w:bCs/>
        </w:rPr>
      </w:pPr>
    </w:p>
    <w:p w14:paraId="32F483B8" w14:textId="77777777" w:rsidR="00AB3244" w:rsidRPr="00E65AE5" w:rsidRDefault="00AB3244" w:rsidP="0033683D">
      <w:pPr>
        <w:ind w:firstLine="0"/>
        <w:rPr>
          <w:bCs/>
        </w:rPr>
      </w:pPr>
    </w:p>
    <w:p w14:paraId="696E0554" w14:textId="671E9731" w:rsidR="00AB3244" w:rsidRPr="00E65AE5" w:rsidRDefault="00AB3244" w:rsidP="0033683D">
      <w:pPr>
        <w:ind w:firstLine="0"/>
        <w:jc w:val="center"/>
        <w:rPr>
          <w:bCs/>
        </w:rPr>
      </w:pPr>
      <w:r w:rsidRPr="00E65AE5">
        <w:rPr>
          <w:bCs/>
        </w:rPr>
        <w:t>Nome do mestrando</w:t>
      </w:r>
      <w:r w:rsidR="008558E8">
        <w:rPr>
          <w:bCs/>
        </w:rPr>
        <w:t>/doutorando</w:t>
      </w:r>
    </w:p>
    <w:p w14:paraId="3CCF5F67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7A8BBDDE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5DFFEA7A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3DD33BD6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6BAB61B2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28CFEB84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4B8AF88D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2D6E0BA5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71C18B49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29096143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67E516FD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5AAFC4F8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24244EDD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1FF235ED" w14:textId="357AEA17" w:rsidR="00AB3244" w:rsidRPr="00E65AE5" w:rsidRDefault="00AB3244" w:rsidP="0033683D">
      <w:pPr>
        <w:ind w:firstLine="0"/>
        <w:jc w:val="center"/>
        <w:rPr>
          <w:bCs/>
        </w:rPr>
      </w:pPr>
      <w:r w:rsidRPr="00E65AE5">
        <w:rPr>
          <w:bCs/>
        </w:rPr>
        <w:t>Caxias do Sul</w:t>
      </w:r>
    </w:p>
    <w:p w14:paraId="2CCDEE5F" w14:textId="4F98C291" w:rsidR="00E65AE5" w:rsidRPr="00E65AE5" w:rsidRDefault="00E65AE5" w:rsidP="0033683D">
      <w:pPr>
        <w:ind w:firstLine="0"/>
        <w:jc w:val="center"/>
        <w:rPr>
          <w:bCs/>
        </w:rPr>
      </w:pPr>
      <w:r w:rsidRPr="00E65AE5">
        <w:rPr>
          <w:bCs/>
        </w:rPr>
        <w:t>20XX</w:t>
      </w:r>
    </w:p>
    <w:p w14:paraId="2A0B7D12" w14:textId="01AE58E8" w:rsidR="00AB3244" w:rsidRPr="00E65AE5" w:rsidRDefault="00E65AE5" w:rsidP="0033683D">
      <w:pPr>
        <w:spacing w:line="240" w:lineRule="auto"/>
        <w:ind w:firstLine="0"/>
        <w:jc w:val="center"/>
        <w:rPr>
          <w:bCs/>
        </w:rPr>
      </w:pPr>
      <w:r w:rsidRPr="00E65AE5">
        <w:rPr>
          <w:bCs/>
        </w:rPr>
        <w:br w:type="page"/>
      </w:r>
      <w:r w:rsidR="00AB3244" w:rsidRPr="00E65AE5">
        <w:rPr>
          <w:bCs/>
        </w:rPr>
        <w:lastRenderedPageBreak/>
        <w:t>Nome do mestrando</w:t>
      </w:r>
      <w:r w:rsidR="008558E8">
        <w:rPr>
          <w:bCs/>
        </w:rPr>
        <w:t>/doutorando</w:t>
      </w:r>
    </w:p>
    <w:p w14:paraId="15C9E951" w14:textId="77777777" w:rsidR="00AB3244" w:rsidRPr="00E65AE5" w:rsidRDefault="00AB3244" w:rsidP="0033683D">
      <w:pPr>
        <w:ind w:firstLine="0"/>
        <w:jc w:val="center"/>
        <w:rPr>
          <w:bCs/>
        </w:rPr>
      </w:pPr>
    </w:p>
    <w:p w14:paraId="7E0890BA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29A53AA4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42C75DD9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7568377A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3A2547DF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4342F5ED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7AE15C9C" w14:textId="77777777" w:rsidR="00AB3244" w:rsidRPr="0033683D" w:rsidRDefault="00AB3244" w:rsidP="0033683D">
      <w:pPr>
        <w:ind w:firstLine="0"/>
        <w:jc w:val="center"/>
        <w:rPr>
          <w:bCs/>
        </w:rPr>
      </w:pPr>
    </w:p>
    <w:p w14:paraId="32AAD2DF" w14:textId="77777777" w:rsidR="00AB3244" w:rsidRPr="0033683D" w:rsidRDefault="00AB3244" w:rsidP="0033683D">
      <w:pPr>
        <w:ind w:firstLine="0"/>
        <w:jc w:val="center"/>
        <w:rPr>
          <w:bCs/>
        </w:rPr>
      </w:pPr>
      <w:r w:rsidRPr="0033683D">
        <w:rPr>
          <w:bCs/>
        </w:rPr>
        <w:t>TÍTULO</w:t>
      </w:r>
    </w:p>
    <w:p w14:paraId="5E6874C6" w14:textId="77777777" w:rsidR="00AB3244" w:rsidRPr="0033683D" w:rsidRDefault="00AB3244" w:rsidP="0033683D">
      <w:pPr>
        <w:ind w:firstLine="0"/>
        <w:rPr>
          <w:bCs/>
        </w:rPr>
      </w:pPr>
    </w:p>
    <w:p w14:paraId="6854BFDF" w14:textId="77777777" w:rsidR="00AB3244" w:rsidRPr="00E65AE5" w:rsidRDefault="00AB3244" w:rsidP="0033683D">
      <w:pPr>
        <w:ind w:firstLine="0"/>
        <w:rPr>
          <w:b/>
        </w:rPr>
      </w:pPr>
    </w:p>
    <w:p w14:paraId="1651B617" w14:textId="77777777" w:rsidR="00AB3244" w:rsidRPr="00E65AE5" w:rsidRDefault="00AB3244" w:rsidP="0033683D">
      <w:pPr>
        <w:ind w:firstLine="0"/>
        <w:rPr>
          <w:b/>
        </w:rPr>
      </w:pPr>
    </w:p>
    <w:p w14:paraId="57C34F4B" w14:textId="77777777" w:rsidR="00AB3244" w:rsidRPr="00E65AE5" w:rsidRDefault="00AB3244" w:rsidP="0033683D">
      <w:pPr>
        <w:ind w:firstLine="0"/>
        <w:rPr>
          <w:b/>
        </w:rPr>
      </w:pPr>
    </w:p>
    <w:p w14:paraId="7AC5E043" w14:textId="77777777" w:rsidR="00AB3244" w:rsidRPr="00E65AE5" w:rsidRDefault="00AB3244" w:rsidP="0033683D">
      <w:pPr>
        <w:ind w:firstLine="0"/>
        <w:rPr>
          <w:b/>
        </w:rPr>
      </w:pPr>
    </w:p>
    <w:p w14:paraId="14395963" w14:textId="5037660B" w:rsidR="00AB3244" w:rsidRPr="00E65AE5" w:rsidRDefault="00AB3244" w:rsidP="00F156A7">
      <w:pPr>
        <w:autoSpaceDE w:val="0"/>
        <w:autoSpaceDN w:val="0"/>
        <w:adjustRightInd w:val="0"/>
        <w:ind w:left="2835"/>
        <w:jc w:val="both"/>
      </w:pPr>
      <w:r w:rsidRPr="00E65AE5">
        <w:t>Dissertação</w:t>
      </w:r>
      <w:r w:rsidR="008558E8">
        <w:t>/Tese</w:t>
      </w:r>
      <w:r w:rsidRPr="00E65AE5">
        <w:t xml:space="preserve"> apresentada no Programa de </w:t>
      </w:r>
      <w:r w:rsidR="007E662B" w:rsidRPr="00E65AE5">
        <w:t>Pós-graduação</w:t>
      </w:r>
      <w:r w:rsidRPr="00E65AE5">
        <w:t xml:space="preserve"> em Engenharia de Processos e Tecnologia</w:t>
      </w:r>
      <w:r w:rsidR="000C5199" w:rsidRPr="00E65AE5">
        <w:t>s</w:t>
      </w:r>
      <w:r w:rsidRPr="00E65AE5">
        <w:t xml:space="preserve"> da Universidade de Caxias do Sul, visando a obtenção de grau de mestre</w:t>
      </w:r>
      <w:r w:rsidR="008558E8">
        <w:t>/doutor</w:t>
      </w:r>
      <w:r w:rsidRPr="00E65AE5">
        <w:t xml:space="preserve"> em Engenharia de Processos, orientado por ... e </w:t>
      </w:r>
      <w:proofErr w:type="gramStart"/>
      <w:r w:rsidRPr="00E65AE5">
        <w:t>co-orientado</w:t>
      </w:r>
      <w:proofErr w:type="gramEnd"/>
      <w:r w:rsidRPr="00E65AE5">
        <w:t xml:space="preserve"> </w:t>
      </w:r>
      <w:proofErr w:type="gramStart"/>
      <w:r w:rsidRPr="00E65AE5">
        <w:t>por..</w:t>
      </w:r>
      <w:proofErr w:type="gramEnd"/>
    </w:p>
    <w:p w14:paraId="7726E5EE" w14:textId="77777777" w:rsidR="00AB3244" w:rsidRPr="00E65AE5" w:rsidRDefault="00AB3244" w:rsidP="00F156A7">
      <w:pPr>
        <w:ind w:left="600"/>
        <w:jc w:val="center"/>
        <w:rPr>
          <w:b/>
        </w:rPr>
      </w:pPr>
    </w:p>
    <w:p w14:paraId="2A4FD9CB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5462FDD0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74AFEFD3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1C9054A3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680BA2BE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216F2F56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4177C7B1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2B3495C9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1B631A9C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44009D4D" w14:textId="77777777" w:rsidR="00AB3244" w:rsidRPr="00E65AE5" w:rsidRDefault="00AB3244" w:rsidP="0033683D">
      <w:pPr>
        <w:ind w:firstLine="0"/>
        <w:jc w:val="center"/>
        <w:rPr>
          <w:b/>
        </w:rPr>
      </w:pPr>
    </w:p>
    <w:p w14:paraId="669F6983" w14:textId="427DB040" w:rsidR="00AB3244" w:rsidRPr="00E65AE5" w:rsidRDefault="00AB3244" w:rsidP="0033683D">
      <w:pPr>
        <w:ind w:firstLine="0"/>
        <w:jc w:val="center"/>
      </w:pPr>
      <w:r w:rsidRPr="00E65AE5">
        <w:t>Caxias do Sul</w:t>
      </w:r>
    </w:p>
    <w:p w14:paraId="1931A349" w14:textId="2B219FB1" w:rsidR="00E65AE5" w:rsidRPr="00E65AE5" w:rsidRDefault="00E65AE5" w:rsidP="0033683D">
      <w:pPr>
        <w:ind w:firstLine="0"/>
        <w:jc w:val="center"/>
      </w:pPr>
      <w:r w:rsidRPr="00E65AE5">
        <w:t>20XX</w:t>
      </w:r>
    </w:p>
    <w:p w14:paraId="0C9FBEEE" w14:textId="43F82610" w:rsidR="00AB3244" w:rsidRPr="00E65AE5" w:rsidRDefault="00E65AE5" w:rsidP="0033683D">
      <w:pPr>
        <w:spacing w:line="240" w:lineRule="auto"/>
        <w:ind w:firstLine="0"/>
        <w:jc w:val="center"/>
        <w:rPr>
          <w:bCs/>
        </w:rPr>
      </w:pPr>
      <w:r w:rsidRPr="00E65AE5">
        <w:br w:type="page"/>
      </w:r>
      <w:r w:rsidR="00AB3244" w:rsidRPr="00E65AE5">
        <w:rPr>
          <w:bCs/>
        </w:rPr>
        <w:lastRenderedPageBreak/>
        <w:t>Nome do mestrando</w:t>
      </w:r>
    </w:p>
    <w:p w14:paraId="676C58FF" w14:textId="77777777" w:rsidR="00AB3244" w:rsidRPr="00E65AE5" w:rsidRDefault="00AB3244" w:rsidP="00F156A7">
      <w:pPr>
        <w:jc w:val="center"/>
        <w:rPr>
          <w:bCs/>
        </w:rPr>
      </w:pPr>
    </w:p>
    <w:p w14:paraId="429F12BE" w14:textId="77777777" w:rsidR="00AB3244" w:rsidRPr="00E65AE5" w:rsidRDefault="00AB3244" w:rsidP="00F156A7">
      <w:pPr>
        <w:jc w:val="center"/>
        <w:rPr>
          <w:bCs/>
        </w:rPr>
      </w:pPr>
    </w:p>
    <w:p w14:paraId="6B9ED046" w14:textId="77777777" w:rsidR="00AB3244" w:rsidRPr="00E65AE5" w:rsidRDefault="00AB3244" w:rsidP="00F156A7">
      <w:pPr>
        <w:jc w:val="center"/>
        <w:rPr>
          <w:bCs/>
        </w:rPr>
      </w:pPr>
      <w:r w:rsidRPr="00E65AE5">
        <w:rPr>
          <w:bCs/>
        </w:rPr>
        <w:t>TÍTULO</w:t>
      </w:r>
    </w:p>
    <w:p w14:paraId="46A8F1AF" w14:textId="77777777" w:rsidR="00AB3244" w:rsidRPr="00E65AE5" w:rsidRDefault="00AB3244" w:rsidP="00F156A7">
      <w:pPr>
        <w:rPr>
          <w:bCs/>
        </w:rPr>
      </w:pPr>
    </w:p>
    <w:p w14:paraId="5A4CA1E9" w14:textId="14DE1C79" w:rsidR="00AB3244" w:rsidRPr="00E65AE5" w:rsidRDefault="00AB3244" w:rsidP="00F156A7">
      <w:pPr>
        <w:autoSpaceDE w:val="0"/>
        <w:autoSpaceDN w:val="0"/>
        <w:adjustRightInd w:val="0"/>
        <w:ind w:left="2835"/>
        <w:jc w:val="both"/>
        <w:rPr>
          <w:bCs/>
        </w:rPr>
      </w:pPr>
      <w:r w:rsidRPr="00E65AE5">
        <w:rPr>
          <w:bCs/>
        </w:rPr>
        <w:t>Dissertação</w:t>
      </w:r>
      <w:r w:rsidR="008558E8">
        <w:rPr>
          <w:bCs/>
        </w:rPr>
        <w:t>/Tese</w:t>
      </w:r>
      <w:r w:rsidRPr="00E65AE5">
        <w:rPr>
          <w:bCs/>
        </w:rPr>
        <w:t xml:space="preserve"> apresentada no Programa de </w:t>
      </w:r>
      <w:r w:rsidR="007E662B" w:rsidRPr="00E65AE5">
        <w:rPr>
          <w:bCs/>
        </w:rPr>
        <w:t>Pós-graduação</w:t>
      </w:r>
      <w:r w:rsidRPr="00E65AE5">
        <w:rPr>
          <w:bCs/>
        </w:rPr>
        <w:t xml:space="preserve"> em Engenharia de Processos e Tecnologia</w:t>
      </w:r>
      <w:r w:rsidR="000C5199" w:rsidRPr="00E65AE5">
        <w:rPr>
          <w:bCs/>
        </w:rPr>
        <w:t>s</w:t>
      </w:r>
      <w:r w:rsidRPr="00E65AE5">
        <w:rPr>
          <w:bCs/>
        </w:rPr>
        <w:t xml:space="preserve"> da Universidade de Caxias do Sul, visando a obtenção de grau de mestre</w:t>
      </w:r>
      <w:r w:rsidR="008558E8">
        <w:rPr>
          <w:bCs/>
        </w:rPr>
        <w:t>/doutor</w:t>
      </w:r>
      <w:r w:rsidRPr="00E65AE5">
        <w:rPr>
          <w:bCs/>
        </w:rPr>
        <w:t xml:space="preserve"> em Engenharia de Processos, orientado por ... e </w:t>
      </w:r>
      <w:proofErr w:type="gramStart"/>
      <w:r w:rsidRPr="00E65AE5">
        <w:rPr>
          <w:bCs/>
        </w:rPr>
        <w:t>co-orientado</w:t>
      </w:r>
      <w:proofErr w:type="gramEnd"/>
      <w:r w:rsidRPr="00E65AE5">
        <w:rPr>
          <w:bCs/>
        </w:rPr>
        <w:t xml:space="preserve"> </w:t>
      </w:r>
      <w:proofErr w:type="gramStart"/>
      <w:r w:rsidRPr="00E65AE5">
        <w:rPr>
          <w:bCs/>
        </w:rPr>
        <w:t>por..</w:t>
      </w:r>
      <w:proofErr w:type="gramEnd"/>
    </w:p>
    <w:p w14:paraId="48EC5198" w14:textId="77777777" w:rsidR="00AB3244" w:rsidRPr="00E65AE5" w:rsidRDefault="00AB3244" w:rsidP="00F156A7">
      <w:pPr>
        <w:ind w:left="600"/>
        <w:jc w:val="center"/>
        <w:rPr>
          <w:bCs/>
        </w:rPr>
      </w:pPr>
    </w:p>
    <w:p w14:paraId="2D0307EA" w14:textId="77777777" w:rsidR="00AB3244" w:rsidRPr="00E65AE5" w:rsidRDefault="00AB3244" w:rsidP="00F156A7">
      <w:pPr>
        <w:ind w:left="600"/>
        <w:jc w:val="center"/>
        <w:rPr>
          <w:bCs/>
        </w:rPr>
      </w:pPr>
    </w:p>
    <w:p w14:paraId="685371B9" w14:textId="584E6C0E" w:rsidR="00AB3244" w:rsidRPr="00E65AE5" w:rsidRDefault="00AB3244" w:rsidP="0033683D">
      <w:pPr>
        <w:ind w:firstLine="0"/>
        <w:rPr>
          <w:bCs/>
        </w:rPr>
      </w:pPr>
      <w:r w:rsidRPr="00E65AE5">
        <w:rPr>
          <w:bCs/>
        </w:rPr>
        <w:t>DISSERTAÇÃO</w:t>
      </w:r>
      <w:r w:rsidR="008558E8">
        <w:rPr>
          <w:bCs/>
        </w:rPr>
        <w:t>/TESE</w:t>
      </w:r>
      <w:r w:rsidRPr="00E65AE5">
        <w:rPr>
          <w:bCs/>
        </w:rPr>
        <w:t xml:space="preserve"> APROVADA EM (DATA POR EXTENSO)</w:t>
      </w:r>
    </w:p>
    <w:p w14:paraId="643EBE9D" w14:textId="77777777" w:rsidR="00AB3244" w:rsidRPr="00E65AE5" w:rsidRDefault="00AB3244" w:rsidP="0033683D">
      <w:pPr>
        <w:ind w:firstLine="0"/>
        <w:rPr>
          <w:bCs/>
        </w:rPr>
      </w:pPr>
    </w:p>
    <w:p w14:paraId="56238944" w14:textId="77777777" w:rsidR="00AB3244" w:rsidRPr="00E65AE5" w:rsidRDefault="00AB3244" w:rsidP="0033683D">
      <w:pPr>
        <w:ind w:firstLine="0"/>
        <w:rPr>
          <w:b/>
        </w:rPr>
      </w:pPr>
    </w:p>
    <w:p w14:paraId="2C55D5B0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  <w:r w:rsidRPr="00E65AE5">
        <w:t xml:space="preserve"> Orientador:</w:t>
      </w:r>
      <w:proofErr w:type="gramStart"/>
      <w:r w:rsidRPr="00E65AE5">
        <w:t xml:space="preserve">  </w:t>
      </w:r>
      <w:r w:rsidR="00900423" w:rsidRPr="00E65AE5">
        <w:t xml:space="preserve"> </w:t>
      </w:r>
      <w:r w:rsidR="00C31BAA" w:rsidRPr="00E65AE5">
        <w:t>(</w:t>
      </w:r>
      <w:proofErr w:type="gramEnd"/>
      <w:r w:rsidRPr="00E65AE5">
        <w:t xml:space="preserve">Título e nome do </w:t>
      </w:r>
      <w:proofErr w:type="gramStart"/>
      <w:r w:rsidRPr="00E65AE5">
        <w:t>professor</w:t>
      </w:r>
      <w:bookmarkStart w:id="0" w:name="_Hlk525745644"/>
      <w:r w:rsidRPr="00E65AE5">
        <w:t>)</w:t>
      </w:r>
      <w:r w:rsidR="00C31BAA" w:rsidRPr="00E65AE5">
        <w:t>/</w:t>
      </w:r>
      <w:proofErr w:type="gramEnd"/>
      <w:r w:rsidR="00C31BAA" w:rsidRPr="00E65AE5">
        <w:t>Nome da Instituição de Ensino</w:t>
      </w:r>
    </w:p>
    <w:bookmarkEnd w:id="0"/>
    <w:p w14:paraId="73F38E8F" w14:textId="77777777" w:rsidR="00AB3244" w:rsidRPr="00E65AE5" w:rsidRDefault="00AB3244" w:rsidP="0033683D">
      <w:pPr>
        <w:tabs>
          <w:tab w:val="left" w:pos="-27216"/>
        </w:tabs>
        <w:ind w:firstLine="0"/>
      </w:pPr>
    </w:p>
    <w:p w14:paraId="61B10B0B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  <w:proofErr w:type="spellStart"/>
      <w:r w:rsidRPr="00E65AE5">
        <w:t>CO-Orientador</w:t>
      </w:r>
      <w:proofErr w:type="spellEnd"/>
      <w:r w:rsidRPr="00E65AE5">
        <w:t>:</w:t>
      </w:r>
      <w:proofErr w:type="gramStart"/>
      <w:r w:rsidRPr="00E65AE5">
        <w:t xml:space="preserve">   (</w:t>
      </w:r>
      <w:proofErr w:type="gramEnd"/>
      <w:r w:rsidRPr="00E65AE5">
        <w:t xml:space="preserve">Título e nome do </w:t>
      </w:r>
      <w:proofErr w:type="gramStart"/>
      <w:r w:rsidRPr="00E65AE5">
        <w:t>professor)</w:t>
      </w:r>
      <w:r w:rsidR="00C31BAA" w:rsidRPr="00E65AE5">
        <w:t>/</w:t>
      </w:r>
      <w:proofErr w:type="gramEnd"/>
      <w:r w:rsidR="00C31BAA" w:rsidRPr="00E65AE5">
        <w:t>Nome da Instituição de Ensino</w:t>
      </w:r>
    </w:p>
    <w:p w14:paraId="60019204" w14:textId="77777777" w:rsidR="00C31BAA" w:rsidRPr="00E65AE5" w:rsidRDefault="00C31BAA" w:rsidP="0033683D">
      <w:pPr>
        <w:tabs>
          <w:tab w:val="left" w:pos="9072"/>
        </w:tabs>
        <w:spacing w:line="480" w:lineRule="auto"/>
        <w:ind w:firstLine="0"/>
      </w:pPr>
    </w:p>
    <w:p w14:paraId="374B884F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  <w:r w:rsidRPr="00E65AE5">
        <w:t>Banca Examinadora:</w:t>
      </w:r>
    </w:p>
    <w:p w14:paraId="67B904E8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3FFE19B0" w14:textId="77777777" w:rsidR="00C31BAA" w:rsidRPr="00E65AE5" w:rsidRDefault="00AB3244" w:rsidP="0033683D">
      <w:pPr>
        <w:tabs>
          <w:tab w:val="left" w:pos="9072"/>
        </w:tabs>
        <w:spacing w:line="480" w:lineRule="auto"/>
        <w:ind w:firstLine="0"/>
      </w:pPr>
      <w:r w:rsidRPr="00E65AE5">
        <w:t xml:space="preserve">                (Título e nome do </w:t>
      </w:r>
      <w:proofErr w:type="gramStart"/>
      <w:r w:rsidRPr="00E65AE5">
        <w:t>professor)</w:t>
      </w:r>
      <w:r w:rsidR="00C31BAA" w:rsidRPr="00E65AE5">
        <w:t>/</w:t>
      </w:r>
      <w:proofErr w:type="gramEnd"/>
      <w:r w:rsidR="00C31BAA" w:rsidRPr="00E65AE5">
        <w:t>Nome da Instituição de Ensino</w:t>
      </w:r>
    </w:p>
    <w:p w14:paraId="122C53E0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499A712C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44F472AF" w14:textId="77777777" w:rsidR="00C31BAA" w:rsidRPr="00E65AE5" w:rsidRDefault="00AB3244" w:rsidP="0033683D">
      <w:pPr>
        <w:tabs>
          <w:tab w:val="left" w:pos="9072"/>
        </w:tabs>
        <w:spacing w:line="480" w:lineRule="auto"/>
        <w:ind w:firstLine="0"/>
      </w:pPr>
      <w:r w:rsidRPr="00E65AE5">
        <w:t xml:space="preserve">               (Título e nome do </w:t>
      </w:r>
      <w:proofErr w:type="gramStart"/>
      <w:r w:rsidRPr="00E65AE5">
        <w:t>professor)</w:t>
      </w:r>
      <w:r w:rsidR="00C31BAA" w:rsidRPr="00E65AE5">
        <w:t>/</w:t>
      </w:r>
      <w:proofErr w:type="gramEnd"/>
      <w:r w:rsidR="00C31BAA" w:rsidRPr="00E65AE5">
        <w:t>Nome da Instituição de Ensino</w:t>
      </w:r>
    </w:p>
    <w:p w14:paraId="70E08B46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714BE540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07A6CCF4" w14:textId="77777777" w:rsidR="00C31BAA" w:rsidRPr="00E65AE5" w:rsidRDefault="00AB3244" w:rsidP="0033683D">
      <w:pPr>
        <w:tabs>
          <w:tab w:val="left" w:pos="9072"/>
        </w:tabs>
        <w:spacing w:line="480" w:lineRule="auto"/>
        <w:ind w:firstLine="0"/>
      </w:pPr>
      <w:r w:rsidRPr="00E65AE5">
        <w:t xml:space="preserve">               (Título e nome do </w:t>
      </w:r>
      <w:proofErr w:type="gramStart"/>
      <w:r w:rsidRPr="00E65AE5">
        <w:t>professor)</w:t>
      </w:r>
      <w:r w:rsidR="00C31BAA" w:rsidRPr="00E65AE5">
        <w:t>/</w:t>
      </w:r>
      <w:proofErr w:type="gramEnd"/>
      <w:r w:rsidR="00C31BAA" w:rsidRPr="00E65AE5">
        <w:t>Nome da Instituição de Ensino</w:t>
      </w:r>
    </w:p>
    <w:p w14:paraId="25115421" w14:textId="77777777" w:rsidR="00AB3244" w:rsidRPr="00E65AE5" w:rsidRDefault="00AB3244" w:rsidP="0033683D">
      <w:pPr>
        <w:tabs>
          <w:tab w:val="left" w:pos="9072"/>
        </w:tabs>
        <w:spacing w:line="480" w:lineRule="auto"/>
        <w:ind w:firstLine="0"/>
      </w:pPr>
    </w:p>
    <w:p w14:paraId="33A36BBF" w14:textId="2CC64336" w:rsidR="00AB3244" w:rsidRPr="008558E8" w:rsidRDefault="00E65AE5" w:rsidP="008558E8">
      <w:pPr>
        <w:pStyle w:val="SemEspaamento"/>
        <w:spacing w:line="360" w:lineRule="auto"/>
        <w:jc w:val="center"/>
        <w:rPr>
          <w:b/>
          <w:bCs/>
        </w:rPr>
      </w:pPr>
      <w:r w:rsidRPr="00E65AE5">
        <w:br w:type="page"/>
      </w:r>
      <w:r w:rsidR="00AB3244" w:rsidRPr="008558E8">
        <w:rPr>
          <w:b/>
          <w:bCs/>
        </w:rPr>
        <w:lastRenderedPageBreak/>
        <w:t>AGRADECIMENTOS</w:t>
      </w:r>
    </w:p>
    <w:p w14:paraId="1F693E27" w14:textId="2CF1DAE2" w:rsidR="008921B2" w:rsidRPr="00E65AE5" w:rsidRDefault="00E65AE5" w:rsidP="0033683D">
      <w:pPr>
        <w:tabs>
          <w:tab w:val="left" w:pos="9072"/>
        </w:tabs>
        <w:spacing w:line="480" w:lineRule="auto"/>
        <w:jc w:val="center"/>
        <w:rPr>
          <w:iCs/>
        </w:rPr>
      </w:pPr>
      <w:proofErr w:type="spellStart"/>
      <w:r w:rsidRPr="00E65AE5">
        <w:rPr>
          <w:iCs/>
        </w:rPr>
        <w:t>xxxxxxxxxxxxxxxxxxxxxxxxxxx</w:t>
      </w:r>
      <w:proofErr w:type="spellEnd"/>
    </w:p>
    <w:p w14:paraId="533BB276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343A3E2C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396FE7A4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15164743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12B89029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4D7F3EEC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259DCF42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3224E38E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4C3A8A7D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7CDFB752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2D88C3CB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72CC1816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1AC4FFED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129AEB5C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5C43EE1B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351258CD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1BE585E5" w14:textId="77777777" w:rsidR="00AB3244" w:rsidRPr="00E65AE5" w:rsidRDefault="00AB3244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3310F333" w14:textId="14677991" w:rsidR="00AB3244" w:rsidRPr="008558E8" w:rsidRDefault="00E65AE5" w:rsidP="008558E8">
      <w:pPr>
        <w:jc w:val="center"/>
        <w:rPr>
          <w:b/>
          <w:bCs/>
        </w:rPr>
      </w:pPr>
      <w:r w:rsidRPr="00E65AE5">
        <w:rPr>
          <w:b/>
        </w:rPr>
        <w:br w:type="page"/>
      </w:r>
      <w:r w:rsidR="00AB3244" w:rsidRPr="008558E8">
        <w:rPr>
          <w:b/>
          <w:bCs/>
        </w:rPr>
        <w:lastRenderedPageBreak/>
        <w:t>SUMÁRIO</w:t>
      </w:r>
    </w:p>
    <w:p w14:paraId="0ACBF456" w14:textId="53A1DE11" w:rsidR="008558E8" w:rsidRDefault="0033683D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6279869" w:history="1">
        <w:r w:rsidR="008558E8" w:rsidRPr="00C925D4">
          <w:rPr>
            <w:rStyle w:val="Hyperlink"/>
            <w:noProof/>
            <w:lang w:bidi="en-US"/>
          </w:rPr>
          <w:t>1 INTRODUÇÃO</w:t>
        </w:r>
        <w:r w:rsidR="008558E8">
          <w:rPr>
            <w:noProof/>
            <w:webHidden/>
          </w:rPr>
          <w:tab/>
        </w:r>
        <w:r w:rsidR="008558E8">
          <w:rPr>
            <w:noProof/>
            <w:webHidden/>
          </w:rPr>
          <w:fldChar w:fldCharType="begin"/>
        </w:r>
        <w:r w:rsidR="008558E8">
          <w:rPr>
            <w:noProof/>
            <w:webHidden/>
          </w:rPr>
          <w:instrText xml:space="preserve"> PAGEREF _Toc216279869 \h </w:instrText>
        </w:r>
        <w:r w:rsidR="008558E8">
          <w:rPr>
            <w:noProof/>
            <w:webHidden/>
          </w:rPr>
        </w:r>
        <w:r w:rsidR="008558E8">
          <w:rPr>
            <w:noProof/>
            <w:webHidden/>
          </w:rPr>
          <w:fldChar w:fldCharType="separate"/>
        </w:r>
        <w:r w:rsidR="008558E8">
          <w:rPr>
            <w:noProof/>
            <w:webHidden/>
          </w:rPr>
          <w:t>11</w:t>
        </w:r>
        <w:r w:rsidR="008558E8">
          <w:rPr>
            <w:noProof/>
            <w:webHidden/>
          </w:rPr>
          <w:fldChar w:fldCharType="end"/>
        </w:r>
      </w:hyperlink>
    </w:p>
    <w:p w14:paraId="4D693180" w14:textId="07679460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0" w:history="1">
        <w:r w:rsidRPr="00C925D4">
          <w:rPr>
            <w:rStyle w:val="Hyperlink"/>
            <w:noProof/>
            <w:lang w:bidi="en-US"/>
          </w:rPr>
          <w:t>2 OBJETIV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79CE66C" w14:textId="302B0515" w:rsidR="008558E8" w:rsidRDefault="008558E8">
      <w:pPr>
        <w:pStyle w:val="Sumrio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1" w:history="1">
        <w:r w:rsidRPr="00C925D4">
          <w:rPr>
            <w:rStyle w:val="Hyperlink"/>
            <w:noProof/>
            <w:lang w:bidi="en-US"/>
          </w:rPr>
          <w:t>2.1 Objetivos Específ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9409ECB" w14:textId="1B5AEA25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2" w:history="1">
        <w:r w:rsidRPr="00C925D4">
          <w:rPr>
            <w:rStyle w:val="Hyperlink"/>
            <w:noProof/>
            <w:lang w:bidi="en-US"/>
          </w:rPr>
          <w:t>3 REVISÃO BIBLIOGRÁF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F189840" w14:textId="56AF3774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3" w:history="1">
        <w:r w:rsidRPr="00C925D4">
          <w:rPr>
            <w:rStyle w:val="Hyperlink"/>
            <w:noProof/>
            <w:lang w:bidi="en-US"/>
          </w:rPr>
          <w:t>4 MATERIAL E MÉTO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D95CC87" w14:textId="684AB3C4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4" w:history="1">
        <w:r w:rsidRPr="00C925D4">
          <w:rPr>
            <w:rStyle w:val="Hyperlink"/>
            <w:noProof/>
            <w:lang w:bidi="en-US"/>
          </w:rPr>
          <w:t>5 RESULTADOS E DISCU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6D44BDC" w14:textId="54832DD7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5" w:history="1">
        <w:r w:rsidRPr="00C925D4">
          <w:rPr>
            <w:rStyle w:val="Hyperlink"/>
            <w:noProof/>
            <w:lang w:bidi="en-US"/>
          </w:rPr>
          <w:t>6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96EF14B" w14:textId="704AE339" w:rsidR="008558E8" w:rsidRDefault="008558E8">
      <w:pPr>
        <w:pStyle w:val="Sumrio1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6279876" w:history="1">
        <w:r w:rsidRPr="00C925D4">
          <w:rPr>
            <w:rStyle w:val="Hyperlink"/>
            <w:noProof/>
            <w:lang w:bidi="en-US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6279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AB4A449" w14:textId="702B90D3" w:rsidR="0033683D" w:rsidRDefault="0033683D">
      <w:r>
        <w:rPr>
          <w:b/>
          <w:bCs/>
        </w:rPr>
        <w:fldChar w:fldCharType="end"/>
      </w:r>
    </w:p>
    <w:p w14:paraId="236640F2" w14:textId="77777777" w:rsidR="00AB3244" w:rsidRPr="00E65AE5" w:rsidRDefault="00AB3244" w:rsidP="00F156A7">
      <w:pPr>
        <w:ind w:left="360"/>
        <w:jc w:val="both"/>
      </w:pPr>
    </w:p>
    <w:p w14:paraId="24D65B82" w14:textId="77777777" w:rsidR="00AB3244" w:rsidRPr="00E65AE5" w:rsidRDefault="00AB3244" w:rsidP="00F156A7">
      <w:pPr>
        <w:ind w:left="360"/>
        <w:jc w:val="both"/>
      </w:pPr>
    </w:p>
    <w:p w14:paraId="4E814AAA" w14:textId="77777777" w:rsidR="00AB3244" w:rsidRPr="00E65AE5" w:rsidRDefault="00AB3244" w:rsidP="00F156A7">
      <w:pPr>
        <w:ind w:left="360"/>
        <w:jc w:val="both"/>
      </w:pPr>
    </w:p>
    <w:p w14:paraId="336034D8" w14:textId="7813BC33" w:rsidR="00AB3244" w:rsidRPr="008558E8" w:rsidRDefault="00E65AE5" w:rsidP="008558E8">
      <w:pPr>
        <w:jc w:val="center"/>
        <w:rPr>
          <w:b/>
          <w:bCs/>
        </w:rPr>
      </w:pPr>
      <w:r w:rsidRPr="00E65AE5">
        <w:br w:type="page"/>
      </w:r>
      <w:r w:rsidR="00AB3244" w:rsidRPr="008558E8">
        <w:rPr>
          <w:b/>
          <w:bCs/>
        </w:rPr>
        <w:lastRenderedPageBreak/>
        <w:t>LISTA DE TABELAS</w:t>
      </w:r>
    </w:p>
    <w:p w14:paraId="0CD806A8" w14:textId="2BDED964" w:rsidR="00AB3244" w:rsidRPr="00E65AE5" w:rsidRDefault="00E65AE5" w:rsidP="0033683D">
      <w:pPr>
        <w:ind w:firstLine="0"/>
        <w:jc w:val="center"/>
        <w:rPr>
          <w:bCs/>
        </w:rPr>
      </w:pPr>
      <w:proofErr w:type="spellStart"/>
      <w:r w:rsidRPr="00E65AE5">
        <w:rPr>
          <w:bCs/>
        </w:rPr>
        <w:t>xxxxxxxxxxxxxxxxxxxxxxxx</w:t>
      </w:r>
      <w:proofErr w:type="spellEnd"/>
    </w:p>
    <w:p w14:paraId="24DC8F80" w14:textId="77777777" w:rsidR="00AB3244" w:rsidRPr="00E65AE5" w:rsidRDefault="00AB3244" w:rsidP="00F156A7">
      <w:pPr>
        <w:ind w:left="360"/>
        <w:jc w:val="center"/>
        <w:rPr>
          <w:b/>
        </w:rPr>
      </w:pPr>
    </w:p>
    <w:p w14:paraId="3C79F68B" w14:textId="77777777" w:rsidR="00AB3244" w:rsidRPr="00E65AE5" w:rsidRDefault="00AB3244" w:rsidP="00F156A7">
      <w:pPr>
        <w:ind w:left="360"/>
        <w:jc w:val="center"/>
        <w:rPr>
          <w:b/>
        </w:rPr>
      </w:pPr>
    </w:p>
    <w:p w14:paraId="659BD460" w14:textId="50CD2851" w:rsidR="00AB3244" w:rsidRPr="008558E8" w:rsidRDefault="00E65AE5" w:rsidP="008558E8">
      <w:pPr>
        <w:jc w:val="center"/>
        <w:rPr>
          <w:b/>
          <w:bCs/>
        </w:rPr>
      </w:pPr>
      <w:r>
        <w:br w:type="page"/>
      </w:r>
      <w:r w:rsidR="00AB3244" w:rsidRPr="008558E8">
        <w:rPr>
          <w:b/>
          <w:bCs/>
        </w:rPr>
        <w:lastRenderedPageBreak/>
        <w:t>LISTA DE QUADROS</w:t>
      </w:r>
    </w:p>
    <w:p w14:paraId="03028268" w14:textId="2CF2CC13" w:rsidR="00B36088" w:rsidRPr="00E65AE5" w:rsidRDefault="00E65AE5" w:rsidP="00E65AE5">
      <w:pPr>
        <w:tabs>
          <w:tab w:val="left" w:pos="9072"/>
        </w:tabs>
        <w:spacing w:line="480" w:lineRule="auto"/>
        <w:jc w:val="center"/>
        <w:rPr>
          <w:iCs/>
        </w:rPr>
      </w:pPr>
      <w:proofErr w:type="spellStart"/>
      <w:r w:rsidRPr="00E65AE5">
        <w:rPr>
          <w:iCs/>
        </w:rPr>
        <w:t>xxxxxxxxxxxxxxxxxxxxxxxxxxxxxxxxxx</w:t>
      </w:r>
      <w:proofErr w:type="spellEnd"/>
    </w:p>
    <w:p w14:paraId="1251910C" w14:textId="77777777" w:rsidR="00AB3244" w:rsidRPr="00E65AE5" w:rsidRDefault="00AB3244" w:rsidP="00E65AE5">
      <w:pPr>
        <w:jc w:val="center"/>
        <w:rPr>
          <w:b/>
        </w:rPr>
      </w:pPr>
    </w:p>
    <w:p w14:paraId="34442B89" w14:textId="45EDE0D1" w:rsidR="00AB3244" w:rsidRPr="008558E8" w:rsidRDefault="00E65AE5" w:rsidP="008558E8">
      <w:pPr>
        <w:jc w:val="center"/>
        <w:rPr>
          <w:b/>
          <w:bCs/>
        </w:rPr>
      </w:pPr>
      <w:r>
        <w:br w:type="page"/>
      </w:r>
      <w:r w:rsidR="00AB3244" w:rsidRPr="008558E8">
        <w:rPr>
          <w:b/>
          <w:bCs/>
        </w:rPr>
        <w:lastRenderedPageBreak/>
        <w:t>LISTA DE FIGURAS</w:t>
      </w:r>
    </w:p>
    <w:p w14:paraId="67C17241" w14:textId="47D4DB9C" w:rsidR="00AB3244" w:rsidRPr="00E65AE5" w:rsidRDefault="00E65AE5" w:rsidP="00E65AE5">
      <w:pPr>
        <w:jc w:val="center"/>
        <w:rPr>
          <w:bCs/>
        </w:rPr>
      </w:pPr>
      <w:proofErr w:type="spellStart"/>
      <w:r w:rsidRPr="00E65AE5">
        <w:rPr>
          <w:bCs/>
        </w:rPr>
        <w:t>xxxxxxxxxxxxxxxxxxxxxxxxx</w:t>
      </w:r>
      <w:proofErr w:type="spellEnd"/>
    </w:p>
    <w:p w14:paraId="03490CC5" w14:textId="77777777" w:rsidR="00AB3244" w:rsidRPr="00E65AE5" w:rsidRDefault="00AB3244" w:rsidP="00F156A7">
      <w:pPr>
        <w:ind w:left="360"/>
        <w:jc w:val="center"/>
        <w:rPr>
          <w:b/>
        </w:rPr>
      </w:pPr>
    </w:p>
    <w:p w14:paraId="65613EF5" w14:textId="7CD0069E" w:rsidR="00AB3244" w:rsidRPr="008558E8" w:rsidRDefault="00E65AE5" w:rsidP="008558E8">
      <w:pPr>
        <w:jc w:val="center"/>
        <w:rPr>
          <w:b/>
          <w:bCs/>
        </w:rPr>
      </w:pPr>
      <w:r>
        <w:br w:type="page"/>
      </w:r>
      <w:r w:rsidR="00AB3244" w:rsidRPr="008558E8">
        <w:rPr>
          <w:b/>
          <w:bCs/>
        </w:rPr>
        <w:lastRenderedPageBreak/>
        <w:t>RESUMO</w:t>
      </w:r>
    </w:p>
    <w:p w14:paraId="00EFC8A4" w14:textId="1D42B639" w:rsidR="00B36088" w:rsidRPr="00E65AE5" w:rsidRDefault="00B36088" w:rsidP="00E65AE5">
      <w:pPr>
        <w:tabs>
          <w:tab w:val="left" w:pos="9072"/>
        </w:tabs>
        <w:jc w:val="both"/>
        <w:rPr>
          <w:iCs/>
        </w:rPr>
      </w:pPr>
      <w:r w:rsidRPr="00E65AE5">
        <w:rPr>
          <w:iCs/>
        </w:rPr>
        <w:t>Máximo</w:t>
      </w:r>
      <w:r w:rsidR="00E65AE5" w:rsidRPr="00E65AE5">
        <w:rPr>
          <w:iCs/>
        </w:rPr>
        <w:t xml:space="preserve"> de</w:t>
      </w:r>
      <w:r w:rsidRPr="00E65AE5">
        <w:rPr>
          <w:iCs/>
        </w:rPr>
        <w:t xml:space="preserve"> 500 palavras</w:t>
      </w:r>
      <w:r w:rsidR="00E65AE5" w:rsidRPr="00E65AE5">
        <w:rPr>
          <w:iCs/>
        </w:rPr>
        <w:t>.</w:t>
      </w:r>
    </w:p>
    <w:p w14:paraId="09F0E8C3" w14:textId="77777777" w:rsidR="00AB3244" w:rsidRPr="00E65AE5" w:rsidRDefault="00AB3244" w:rsidP="00F156A7">
      <w:pPr>
        <w:ind w:left="360"/>
        <w:rPr>
          <w:b/>
        </w:rPr>
      </w:pPr>
    </w:p>
    <w:p w14:paraId="5FDDC21A" w14:textId="7DF9B5D5" w:rsidR="00AB3244" w:rsidRPr="00E65AE5" w:rsidRDefault="00E65AE5" w:rsidP="00F156A7">
      <w:pPr>
        <w:ind w:left="360"/>
        <w:rPr>
          <w:b/>
        </w:rPr>
      </w:pPr>
      <w:r w:rsidRPr="00E65AE5">
        <w:rPr>
          <w:b/>
        </w:rPr>
        <w:t>PALAVRAS-CHAVE</w:t>
      </w:r>
      <w:r w:rsidR="00AB3244" w:rsidRPr="00E65AE5">
        <w:rPr>
          <w:b/>
        </w:rPr>
        <w:t xml:space="preserve">: </w:t>
      </w:r>
      <w:r w:rsidR="00B36088" w:rsidRPr="00E65AE5">
        <w:t>3 a 5 palavras</w:t>
      </w:r>
      <w:r w:rsidRPr="00E65AE5">
        <w:t>, separadas por vírgulas.</w:t>
      </w:r>
    </w:p>
    <w:p w14:paraId="438B08B8" w14:textId="048E1575" w:rsidR="00AB3244" w:rsidRPr="008558E8" w:rsidRDefault="00E65AE5" w:rsidP="008558E8">
      <w:pPr>
        <w:jc w:val="center"/>
        <w:rPr>
          <w:b/>
          <w:bCs/>
        </w:rPr>
      </w:pPr>
      <w:r>
        <w:br w:type="page"/>
      </w:r>
      <w:r w:rsidR="00AB3244" w:rsidRPr="008558E8">
        <w:rPr>
          <w:b/>
          <w:bCs/>
        </w:rPr>
        <w:lastRenderedPageBreak/>
        <w:t>ABSTRACT</w:t>
      </w:r>
    </w:p>
    <w:p w14:paraId="47DA51AF" w14:textId="781FA1D2" w:rsidR="00AB3244" w:rsidRPr="00E65AE5" w:rsidRDefault="00E65AE5" w:rsidP="00E65AE5">
      <w:pPr>
        <w:jc w:val="both"/>
        <w:rPr>
          <w:bCs/>
        </w:rPr>
      </w:pPr>
      <w:proofErr w:type="spellStart"/>
      <w:r w:rsidRPr="00E65AE5">
        <w:rPr>
          <w:bCs/>
        </w:rPr>
        <w:t>xxxxxxxxxxxxxxxxxxxxxxxxxxx</w:t>
      </w:r>
      <w:proofErr w:type="spellEnd"/>
    </w:p>
    <w:p w14:paraId="1D7C946C" w14:textId="77777777" w:rsidR="00AB3244" w:rsidRPr="00E65AE5" w:rsidRDefault="00AB3244" w:rsidP="00E65AE5">
      <w:pPr>
        <w:jc w:val="center"/>
        <w:rPr>
          <w:b/>
        </w:rPr>
      </w:pPr>
    </w:p>
    <w:p w14:paraId="4F56B1A6" w14:textId="3D731F8C" w:rsidR="00AB3244" w:rsidRPr="00E65AE5" w:rsidRDefault="00E65AE5" w:rsidP="00E65AE5">
      <w:pPr>
        <w:rPr>
          <w:b/>
        </w:rPr>
      </w:pPr>
      <w:r w:rsidRPr="00E65AE5">
        <w:rPr>
          <w:b/>
        </w:rPr>
        <w:t>KEYWORDS</w:t>
      </w:r>
      <w:r w:rsidR="00AB3244" w:rsidRPr="00E65AE5">
        <w:rPr>
          <w:b/>
        </w:rPr>
        <w:t>:</w:t>
      </w:r>
      <w:r>
        <w:rPr>
          <w:b/>
        </w:rPr>
        <w:t xml:space="preserve"> </w:t>
      </w:r>
      <w:proofErr w:type="spellStart"/>
      <w:r w:rsidRPr="00E65AE5">
        <w:rPr>
          <w:bCs/>
        </w:rPr>
        <w:t>xxxxxxxxxxxxx</w:t>
      </w:r>
      <w:proofErr w:type="spellEnd"/>
    </w:p>
    <w:p w14:paraId="4BEA12E8" w14:textId="77777777" w:rsidR="00013D10" w:rsidRPr="00E65AE5" w:rsidRDefault="00013D10" w:rsidP="00F156A7"/>
    <w:p w14:paraId="71837458" w14:textId="77777777" w:rsidR="0039420E" w:rsidRDefault="0039420E" w:rsidP="0039420E">
      <w:pPr>
        <w:sectPr w:rsidR="0039420E" w:rsidSect="00AB3244">
          <w:head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2B65FEB0" w14:textId="5B1347A8" w:rsidR="00AB3244" w:rsidRPr="00E65AE5" w:rsidRDefault="00AB3244" w:rsidP="0033683D">
      <w:pPr>
        <w:pStyle w:val="Ttulo1"/>
      </w:pPr>
      <w:bookmarkStart w:id="1" w:name="_Toc216279869"/>
      <w:r w:rsidRPr="00E65AE5">
        <w:lastRenderedPageBreak/>
        <w:t>1 INTRODUÇÃO</w:t>
      </w:r>
      <w:bookmarkEnd w:id="1"/>
    </w:p>
    <w:p w14:paraId="02E8754A" w14:textId="77777777" w:rsidR="00AB3244" w:rsidRPr="00E65AE5" w:rsidRDefault="00AB3244" w:rsidP="00F156A7">
      <w:pPr>
        <w:tabs>
          <w:tab w:val="left" w:pos="9072"/>
        </w:tabs>
        <w:ind w:firstLine="709"/>
        <w:rPr>
          <w:b/>
        </w:rPr>
      </w:pPr>
    </w:p>
    <w:p w14:paraId="596706C9" w14:textId="77777777" w:rsidR="0039420E" w:rsidRDefault="0039420E" w:rsidP="0033683D">
      <w:pPr>
        <w:tabs>
          <w:tab w:val="left" w:pos="9072"/>
        </w:tabs>
        <w:rPr>
          <w:bCs/>
        </w:rPr>
      </w:pPr>
      <w:r w:rsidRPr="0039420E">
        <w:rPr>
          <w:bCs/>
        </w:rPr>
        <w:t>Toda a formatação, citações e referências devem seguir as normas ABNT.</w:t>
      </w:r>
    </w:p>
    <w:p w14:paraId="372E2D4C" w14:textId="77777777" w:rsidR="0039420E" w:rsidRDefault="0039420E" w:rsidP="0033683D">
      <w:pPr>
        <w:tabs>
          <w:tab w:val="left" w:pos="9072"/>
        </w:tabs>
        <w:rPr>
          <w:bCs/>
        </w:rPr>
      </w:pPr>
    </w:p>
    <w:p w14:paraId="6CC81E4C" w14:textId="77777777" w:rsidR="0039420E" w:rsidRDefault="0039420E" w:rsidP="0033683D">
      <w:pPr>
        <w:tabs>
          <w:tab w:val="left" w:pos="9072"/>
        </w:tabs>
        <w:rPr>
          <w:bCs/>
        </w:rPr>
      </w:pPr>
      <w:r>
        <w:rPr>
          <w:bCs/>
        </w:rPr>
        <w:t xml:space="preserve">Para mais informações, consultar o manual de teses e dissertações da UCS, disponível em: </w:t>
      </w:r>
      <w:r w:rsidRPr="0039420E">
        <w:rPr>
          <w:b/>
        </w:rPr>
        <w:t>https://repositorio.ucs.br/xmlui/bitstream/handle/11338/14397/Guia%20de%20trabalhos%20academicos%202024.pdf?sequence=1&amp;isAllowed=y</w:t>
      </w:r>
    </w:p>
    <w:p w14:paraId="1944D63A" w14:textId="77777777" w:rsidR="0039420E" w:rsidRDefault="0039420E" w:rsidP="0039420E">
      <w:pPr>
        <w:tabs>
          <w:tab w:val="left" w:pos="9072"/>
        </w:tabs>
        <w:rPr>
          <w:bCs/>
        </w:rPr>
      </w:pPr>
    </w:p>
    <w:p w14:paraId="11F20376" w14:textId="5ECB3E8B" w:rsidR="009B542E" w:rsidRPr="00E65AE5" w:rsidRDefault="0039420E" w:rsidP="0033683D">
      <w:pPr>
        <w:pStyle w:val="Ttulo1"/>
      </w:pPr>
      <w:r>
        <w:br w:type="page"/>
      </w:r>
      <w:bookmarkStart w:id="2" w:name="_Toc216279870"/>
      <w:r w:rsidR="009B542E" w:rsidRPr="00E65AE5">
        <w:lastRenderedPageBreak/>
        <w:t>2 OBJETIVO</w:t>
      </w:r>
      <w:r>
        <w:t xml:space="preserve"> GERAL</w:t>
      </w:r>
      <w:bookmarkEnd w:id="2"/>
    </w:p>
    <w:p w14:paraId="78EDAB00" w14:textId="425ED211" w:rsidR="00DE5273" w:rsidRPr="0039420E" w:rsidRDefault="0039420E" w:rsidP="0039420E">
      <w:pPr>
        <w:tabs>
          <w:tab w:val="left" w:pos="9072"/>
        </w:tabs>
        <w:jc w:val="both"/>
        <w:rPr>
          <w:iCs/>
        </w:rPr>
      </w:pPr>
      <w:proofErr w:type="spellStart"/>
      <w:r w:rsidRPr="0039420E">
        <w:rPr>
          <w:iCs/>
        </w:rPr>
        <w:t>xxxxxxxxxxxxxxxxxxxxxxxxxxxxxxxxxxxx</w:t>
      </w:r>
      <w:proofErr w:type="spellEnd"/>
    </w:p>
    <w:p w14:paraId="50C60520" w14:textId="77777777" w:rsidR="009B542E" w:rsidRPr="00E65AE5" w:rsidRDefault="009B542E" w:rsidP="00F156A7">
      <w:pPr>
        <w:tabs>
          <w:tab w:val="left" w:pos="9072"/>
        </w:tabs>
        <w:rPr>
          <w:b/>
        </w:rPr>
      </w:pPr>
    </w:p>
    <w:p w14:paraId="4CD1DAF1" w14:textId="2AD3943D" w:rsidR="009B542E" w:rsidRPr="00E65AE5" w:rsidRDefault="009B542E" w:rsidP="0033683D">
      <w:pPr>
        <w:pStyle w:val="Ttulo2"/>
      </w:pPr>
      <w:bookmarkStart w:id="3" w:name="_Toc216279871"/>
      <w:r w:rsidRPr="00E65AE5">
        <w:t xml:space="preserve">2.1 </w:t>
      </w:r>
      <w:r w:rsidR="008558E8" w:rsidRPr="00E65AE5">
        <w:rPr>
          <w:caps w:val="0"/>
        </w:rPr>
        <w:t>OBJETIVOS ESPECÍFICOS</w:t>
      </w:r>
      <w:bookmarkEnd w:id="3"/>
    </w:p>
    <w:p w14:paraId="29C93FF2" w14:textId="43477D18" w:rsidR="009C5D36" w:rsidRDefault="008558E8" w:rsidP="008558E8">
      <w:pPr>
        <w:numPr>
          <w:ilvl w:val="0"/>
          <w:numId w:val="4"/>
        </w:numPr>
        <w:ind w:left="426"/>
      </w:pPr>
      <w:proofErr w:type="spellStart"/>
      <w:r w:rsidRPr="0033683D">
        <w:t>X</w:t>
      </w:r>
      <w:r w:rsidR="0039420E" w:rsidRPr="0033683D">
        <w:t>xxxxxxxxxxxxxxxxxxxx</w:t>
      </w:r>
      <w:proofErr w:type="spellEnd"/>
    </w:p>
    <w:p w14:paraId="727DF592" w14:textId="5C56E1D3" w:rsidR="008558E8" w:rsidRDefault="008558E8" w:rsidP="008558E8">
      <w:pPr>
        <w:numPr>
          <w:ilvl w:val="0"/>
          <w:numId w:val="4"/>
        </w:numPr>
        <w:ind w:left="426"/>
      </w:pPr>
      <w:proofErr w:type="spellStart"/>
      <w:r>
        <w:t>Xxxxxxxxxxxxx</w:t>
      </w:r>
      <w:proofErr w:type="spellEnd"/>
    </w:p>
    <w:p w14:paraId="16DE8D03" w14:textId="150B000B" w:rsidR="008558E8" w:rsidRDefault="008558E8" w:rsidP="008558E8">
      <w:pPr>
        <w:numPr>
          <w:ilvl w:val="0"/>
          <w:numId w:val="4"/>
        </w:numPr>
        <w:ind w:left="426"/>
      </w:pPr>
      <w:proofErr w:type="spellStart"/>
      <w:r>
        <w:t>Xxxxxxxxxxxxxxxxxxx</w:t>
      </w:r>
      <w:proofErr w:type="spellEnd"/>
    </w:p>
    <w:p w14:paraId="1C9CAC93" w14:textId="2E3A2167" w:rsidR="008558E8" w:rsidRPr="0033683D" w:rsidRDefault="008558E8" w:rsidP="008558E8">
      <w:pPr>
        <w:numPr>
          <w:ilvl w:val="0"/>
          <w:numId w:val="4"/>
        </w:numPr>
        <w:ind w:left="426"/>
      </w:pPr>
      <w:proofErr w:type="spellStart"/>
      <w:r>
        <w:t>xxxxxxxxxxxxxxxxx</w:t>
      </w:r>
      <w:proofErr w:type="spellEnd"/>
    </w:p>
    <w:p w14:paraId="28A6EC13" w14:textId="77777777" w:rsidR="009B542E" w:rsidRPr="00E65AE5" w:rsidRDefault="009B542E" w:rsidP="00F156A7">
      <w:pPr>
        <w:tabs>
          <w:tab w:val="left" w:pos="9072"/>
        </w:tabs>
        <w:rPr>
          <w:b/>
        </w:rPr>
      </w:pPr>
    </w:p>
    <w:p w14:paraId="4FC107B0" w14:textId="27176FF7" w:rsidR="00AB3244" w:rsidRPr="00E65AE5" w:rsidRDefault="0033683D" w:rsidP="0033683D">
      <w:pPr>
        <w:pStyle w:val="Ttulo1"/>
      </w:pPr>
      <w:r>
        <w:br w:type="page"/>
      </w:r>
      <w:bookmarkStart w:id="4" w:name="_Toc216279872"/>
      <w:r w:rsidR="00406831" w:rsidRPr="00E65AE5">
        <w:lastRenderedPageBreak/>
        <w:t>3</w:t>
      </w:r>
      <w:r w:rsidR="00AB3244" w:rsidRPr="00E65AE5">
        <w:t xml:space="preserve"> RE</w:t>
      </w:r>
      <w:r w:rsidR="00406831" w:rsidRPr="00E65AE5">
        <w:t>VISÃO BIBLIOGRÁFICA</w:t>
      </w:r>
      <w:bookmarkEnd w:id="4"/>
    </w:p>
    <w:p w14:paraId="427D1A36" w14:textId="051C0379" w:rsidR="0033683D" w:rsidRDefault="0033683D" w:rsidP="0033683D">
      <w:proofErr w:type="spellStart"/>
      <w:r>
        <w:t>Xxxxxxxxxxxxxxxxxxxxxxxxxxxxxxxxxxxxxxxx</w:t>
      </w:r>
      <w:proofErr w:type="spellEnd"/>
    </w:p>
    <w:p w14:paraId="04F60221" w14:textId="77777777" w:rsidR="00D56B4A" w:rsidRDefault="00D56B4A" w:rsidP="00D56B4A">
      <w:pPr>
        <w:autoSpaceDE w:val="0"/>
        <w:autoSpaceDN w:val="0"/>
        <w:adjustRightInd w:val="0"/>
        <w:jc w:val="center"/>
        <w:rPr>
          <w:rFonts w:eastAsia="Calibri"/>
          <w:i/>
        </w:rPr>
      </w:pPr>
    </w:p>
    <w:p w14:paraId="38805FEE" w14:textId="34E77FC8" w:rsidR="0033683D" w:rsidRPr="00E65AE5" w:rsidRDefault="0033683D" w:rsidP="00D56B4A">
      <w:pPr>
        <w:autoSpaceDE w:val="0"/>
        <w:autoSpaceDN w:val="0"/>
        <w:adjustRightInd w:val="0"/>
        <w:jc w:val="center"/>
        <w:rPr>
          <w:rFonts w:eastAsia="Calibri"/>
          <w:i/>
        </w:rPr>
        <w:sectPr w:rsidR="0033683D" w:rsidRPr="00E65AE5" w:rsidSect="00AB3244">
          <w:headerReference w:type="default" r:id="rId9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2FED0DBF" w14:textId="6EF01434" w:rsidR="00AB3244" w:rsidRPr="00E65AE5" w:rsidRDefault="00406831" w:rsidP="0033683D">
      <w:pPr>
        <w:pStyle w:val="Ttulo1"/>
      </w:pPr>
      <w:bookmarkStart w:id="5" w:name="_Toc216279873"/>
      <w:r w:rsidRPr="00E65AE5">
        <w:lastRenderedPageBreak/>
        <w:t>4</w:t>
      </w:r>
      <w:r w:rsidR="00AB3244" w:rsidRPr="00E65AE5">
        <w:t xml:space="preserve"> MATERIA</w:t>
      </w:r>
      <w:r w:rsidR="0033683D">
        <w:t>L</w:t>
      </w:r>
      <w:r w:rsidR="00AB3244" w:rsidRPr="00E65AE5">
        <w:t xml:space="preserve"> E MÉTODOS</w:t>
      </w:r>
      <w:bookmarkEnd w:id="5"/>
    </w:p>
    <w:p w14:paraId="5284FC5E" w14:textId="023E1417" w:rsidR="00EF5AC3" w:rsidRPr="00E65AE5" w:rsidRDefault="0033683D" w:rsidP="0033683D">
      <w:pPr>
        <w:rPr>
          <w:b/>
        </w:rPr>
      </w:pPr>
      <w:proofErr w:type="spellStart"/>
      <w:r>
        <w:t>xxxxxxxxxxxxxxxxxxxxxxxxxxxxxxxxxxxxxxxxxxxxxxxx</w:t>
      </w:r>
      <w:proofErr w:type="spellEnd"/>
    </w:p>
    <w:p w14:paraId="52D27FF5" w14:textId="77777777" w:rsidR="00EF5AC3" w:rsidRPr="00E65AE5" w:rsidRDefault="00EF5AC3" w:rsidP="00F156A7">
      <w:pPr>
        <w:tabs>
          <w:tab w:val="left" w:pos="9072"/>
        </w:tabs>
        <w:rPr>
          <w:b/>
        </w:rPr>
      </w:pPr>
    </w:p>
    <w:p w14:paraId="7083C3BA" w14:textId="77777777" w:rsidR="00EF5AC3" w:rsidRPr="00E65AE5" w:rsidRDefault="00EF5AC3" w:rsidP="00F156A7">
      <w:pPr>
        <w:tabs>
          <w:tab w:val="left" w:pos="9072"/>
        </w:tabs>
        <w:rPr>
          <w:b/>
        </w:rPr>
      </w:pPr>
    </w:p>
    <w:p w14:paraId="09F89BBA" w14:textId="77777777" w:rsidR="00EF5AC3" w:rsidRPr="00E65AE5" w:rsidRDefault="00EF5AC3" w:rsidP="00F156A7">
      <w:pPr>
        <w:tabs>
          <w:tab w:val="left" w:pos="9072"/>
        </w:tabs>
        <w:rPr>
          <w:b/>
        </w:rPr>
      </w:pPr>
    </w:p>
    <w:p w14:paraId="744F76D5" w14:textId="790720EE" w:rsidR="00AB3244" w:rsidRPr="00E65AE5" w:rsidRDefault="0033683D" w:rsidP="0033683D">
      <w:pPr>
        <w:pStyle w:val="Ttulo1"/>
      </w:pPr>
      <w:r>
        <w:br w:type="page"/>
      </w:r>
      <w:bookmarkStart w:id="6" w:name="_Toc216279874"/>
      <w:r w:rsidR="0070322D" w:rsidRPr="00E65AE5">
        <w:lastRenderedPageBreak/>
        <w:t>5</w:t>
      </w:r>
      <w:r w:rsidR="00AB3244" w:rsidRPr="00E65AE5">
        <w:t xml:space="preserve"> RESULTADOS E DISCUSS</w:t>
      </w:r>
      <w:r w:rsidR="00C00B32" w:rsidRPr="00E65AE5">
        <w:t>ÃO</w:t>
      </w:r>
      <w:bookmarkEnd w:id="6"/>
    </w:p>
    <w:p w14:paraId="278ECDB4" w14:textId="7E257680" w:rsidR="00EF5AC3" w:rsidRPr="00E65AE5" w:rsidRDefault="0033683D" w:rsidP="0033683D">
      <w:proofErr w:type="spellStart"/>
      <w:r>
        <w:t>xxxxxxxxxxxxxxxxxxxxxxxxxxxxxx</w:t>
      </w:r>
      <w:proofErr w:type="spellEnd"/>
    </w:p>
    <w:p w14:paraId="0CBA0DD7" w14:textId="77777777" w:rsidR="00EF5AC3" w:rsidRPr="00E65AE5" w:rsidRDefault="00EF5AC3" w:rsidP="00F156A7">
      <w:pPr>
        <w:tabs>
          <w:tab w:val="left" w:pos="9072"/>
        </w:tabs>
        <w:rPr>
          <w:b/>
        </w:rPr>
      </w:pPr>
    </w:p>
    <w:p w14:paraId="58B19ED0" w14:textId="77777777" w:rsidR="00EF5AC3" w:rsidRPr="00E65AE5" w:rsidRDefault="00EF5AC3" w:rsidP="00F156A7">
      <w:pPr>
        <w:tabs>
          <w:tab w:val="left" w:pos="9072"/>
        </w:tabs>
        <w:rPr>
          <w:b/>
        </w:rPr>
        <w:sectPr w:rsidR="00EF5AC3" w:rsidRPr="00E65AE5" w:rsidSect="00AB3244">
          <w:head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312663C3" w14:textId="77777777" w:rsidR="00AB3244" w:rsidRPr="00E65AE5" w:rsidRDefault="00330F9A" w:rsidP="0033683D">
      <w:pPr>
        <w:pStyle w:val="Ttulo1"/>
      </w:pPr>
      <w:bookmarkStart w:id="7" w:name="_Toc216279875"/>
      <w:r w:rsidRPr="00E65AE5">
        <w:lastRenderedPageBreak/>
        <w:t>6</w:t>
      </w:r>
      <w:r w:rsidR="00AB3244" w:rsidRPr="00E65AE5">
        <w:t xml:space="preserve"> CONCLUSÕES</w:t>
      </w:r>
      <w:bookmarkEnd w:id="7"/>
    </w:p>
    <w:p w14:paraId="28CDED48" w14:textId="424BC545" w:rsidR="00AB3244" w:rsidRPr="00E65AE5" w:rsidRDefault="0033683D" w:rsidP="0033683D">
      <w:proofErr w:type="spellStart"/>
      <w:r>
        <w:t>xxxxxxxxxxxxxxxxxxxxxxxxxxxxxxx</w:t>
      </w:r>
      <w:proofErr w:type="spellEnd"/>
    </w:p>
    <w:p w14:paraId="18D3974C" w14:textId="77777777" w:rsidR="00EF5AC3" w:rsidRPr="00E65AE5" w:rsidRDefault="00EF5AC3" w:rsidP="00F156A7">
      <w:pPr>
        <w:tabs>
          <w:tab w:val="left" w:pos="9072"/>
        </w:tabs>
        <w:spacing w:line="480" w:lineRule="auto"/>
        <w:jc w:val="center"/>
        <w:rPr>
          <w:b/>
        </w:rPr>
      </w:pPr>
    </w:p>
    <w:p w14:paraId="085FEFEA" w14:textId="77777777" w:rsidR="00EF5AC3" w:rsidRPr="00E65AE5" w:rsidRDefault="00EF5AC3" w:rsidP="00F156A7">
      <w:pPr>
        <w:tabs>
          <w:tab w:val="left" w:pos="9072"/>
        </w:tabs>
        <w:spacing w:line="480" w:lineRule="auto"/>
        <w:rPr>
          <w:b/>
        </w:rPr>
        <w:sectPr w:rsidR="00EF5AC3" w:rsidRPr="00E65AE5" w:rsidSect="00AB3244">
          <w:headerReference w:type="default" r:id="rId11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6383AB6A" w14:textId="77777777" w:rsidR="00AB3244" w:rsidRPr="00E65AE5" w:rsidRDefault="00AB3244" w:rsidP="0033683D">
      <w:pPr>
        <w:pStyle w:val="Ttulo1"/>
      </w:pPr>
      <w:bookmarkStart w:id="8" w:name="_Toc216279876"/>
      <w:r w:rsidRPr="00E65AE5">
        <w:lastRenderedPageBreak/>
        <w:t>REFERÊNCIAS</w:t>
      </w:r>
      <w:bookmarkEnd w:id="8"/>
    </w:p>
    <w:p w14:paraId="76175C50" w14:textId="58CC4CA8" w:rsidR="00926966" w:rsidRPr="00E65AE5" w:rsidRDefault="0033683D" w:rsidP="0033683D">
      <w:proofErr w:type="spellStart"/>
      <w:r>
        <w:t>xxxxxxxxxxxxxxxxxxxxxx</w:t>
      </w:r>
      <w:proofErr w:type="spellEnd"/>
    </w:p>
    <w:sectPr w:rsidR="00926966" w:rsidRPr="00E65AE5" w:rsidSect="00AB3244">
      <w:headerReference w:type="default" r:id="rId12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64DACB" w14:textId="77777777" w:rsidR="005307BF" w:rsidRDefault="005307BF" w:rsidP="00AB3244">
      <w:r>
        <w:separator/>
      </w:r>
    </w:p>
  </w:endnote>
  <w:endnote w:type="continuationSeparator" w:id="0">
    <w:p w14:paraId="7C9BC03C" w14:textId="77777777" w:rsidR="005307BF" w:rsidRDefault="005307BF" w:rsidP="00AB3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C8EA9" w14:textId="77777777" w:rsidR="005307BF" w:rsidRDefault="005307BF" w:rsidP="00AB3244">
      <w:r>
        <w:separator/>
      </w:r>
    </w:p>
  </w:footnote>
  <w:footnote w:type="continuationSeparator" w:id="0">
    <w:p w14:paraId="073B72B0" w14:textId="77777777" w:rsidR="005307BF" w:rsidRDefault="005307BF" w:rsidP="00AB3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8D9B9" w14:textId="77777777" w:rsidR="004329E1" w:rsidRDefault="004329E1" w:rsidP="00EF5AC3">
    <w:pPr>
      <w:pStyle w:val="Cabealho"/>
    </w:pPr>
  </w:p>
  <w:p w14:paraId="2C5573F6" w14:textId="77777777" w:rsidR="004329E1" w:rsidRDefault="004329E1" w:rsidP="00EF5AC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D41C3E" w14:textId="77777777" w:rsidR="0039420E" w:rsidRDefault="0039420E">
    <w:pPr>
      <w:pStyle w:val="Cabealho"/>
      <w:jc w:val="right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7F06F2CE" w14:textId="77777777" w:rsidR="0039420E" w:rsidRDefault="0039420E" w:rsidP="00EF5AC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3DEEA" w14:textId="77777777" w:rsidR="004329E1" w:rsidRDefault="004329E1">
    <w:pPr>
      <w:pStyle w:val="Cabealh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847BF">
      <w:rPr>
        <w:noProof/>
      </w:rPr>
      <w:t>15</w:t>
    </w:r>
    <w:r>
      <w:fldChar w:fldCharType="end"/>
    </w:r>
  </w:p>
  <w:p w14:paraId="4B6B7413" w14:textId="77777777" w:rsidR="004329E1" w:rsidRDefault="004329E1" w:rsidP="00EF5AC3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1A63D" w14:textId="77777777" w:rsidR="004329E1" w:rsidRDefault="004329E1">
    <w:pPr>
      <w:pStyle w:val="Cabealh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847BF">
      <w:rPr>
        <w:noProof/>
      </w:rPr>
      <w:t>17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CCB108" w14:textId="77777777" w:rsidR="004329E1" w:rsidRDefault="004329E1" w:rsidP="00A51C65">
    <w:pPr>
      <w:pStyle w:val="Cabealho"/>
      <w:tabs>
        <w:tab w:val="left" w:pos="1075"/>
        <w:tab w:val="right" w:pos="9071"/>
      </w:tabs>
    </w:pPr>
    <w:r>
      <w:tab/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847BF">
      <w:rPr>
        <w:noProof/>
      </w:rPr>
      <w:t>18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6D0FE1"/>
    <w:multiLevelType w:val="hybridMultilevel"/>
    <w:tmpl w:val="C9C899E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A1C59D2"/>
    <w:multiLevelType w:val="hybridMultilevel"/>
    <w:tmpl w:val="468CE4B4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4A561431"/>
    <w:multiLevelType w:val="hybridMultilevel"/>
    <w:tmpl w:val="7E1217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4E722F"/>
    <w:multiLevelType w:val="multilevel"/>
    <w:tmpl w:val="1F1830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76413756">
    <w:abstractNumId w:val="2"/>
  </w:num>
  <w:num w:numId="2" w16cid:durableId="1501971430">
    <w:abstractNumId w:val="3"/>
  </w:num>
  <w:num w:numId="3" w16cid:durableId="96407759">
    <w:abstractNumId w:val="0"/>
  </w:num>
  <w:num w:numId="4" w16cid:durableId="440958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LQwNzIwMzK1NDY1NzNR0lEKTi0uzszPAykwqgUAK2uAOiwAAAA="/>
  </w:docVars>
  <w:rsids>
    <w:rsidRoot w:val="00AB3244"/>
    <w:rsid w:val="000114DF"/>
    <w:rsid w:val="00013D10"/>
    <w:rsid w:val="00056F2F"/>
    <w:rsid w:val="00077F29"/>
    <w:rsid w:val="000C5199"/>
    <w:rsid w:val="000C5B35"/>
    <w:rsid w:val="000F2E31"/>
    <w:rsid w:val="00100290"/>
    <w:rsid w:val="00123C1E"/>
    <w:rsid w:val="001E0DF4"/>
    <w:rsid w:val="001E6D72"/>
    <w:rsid w:val="002351D9"/>
    <w:rsid w:val="00250A1D"/>
    <w:rsid w:val="0025665E"/>
    <w:rsid w:val="00285D73"/>
    <w:rsid w:val="002B078C"/>
    <w:rsid w:val="00330F9A"/>
    <w:rsid w:val="0033683D"/>
    <w:rsid w:val="00362CCB"/>
    <w:rsid w:val="003667D9"/>
    <w:rsid w:val="00371FEB"/>
    <w:rsid w:val="003905E5"/>
    <w:rsid w:val="00391C5F"/>
    <w:rsid w:val="0039420E"/>
    <w:rsid w:val="003A086D"/>
    <w:rsid w:val="003C050E"/>
    <w:rsid w:val="00406831"/>
    <w:rsid w:val="0042658C"/>
    <w:rsid w:val="004329E1"/>
    <w:rsid w:val="004B113D"/>
    <w:rsid w:val="004F5EFD"/>
    <w:rsid w:val="00505301"/>
    <w:rsid w:val="00515E6C"/>
    <w:rsid w:val="005307BF"/>
    <w:rsid w:val="00533B55"/>
    <w:rsid w:val="005441D8"/>
    <w:rsid w:val="0056266B"/>
    <w:rsid w:val="005A1021"/>
    <w:rsid w:val="005C701C"/>
    <w:rsid w:val="00623080"/>
    <w:rsid w:val="00634BEE"/>
    <w:rsid w:val="006A434B"/>
    <w:rsid w:val="006E2BF7"/>
    <w:rsid w:val="0070322D"/>
    <w:rsid w:val="007C6A62"/>
    <w:rsid w:val="007E662B"/>
    <w:rsid w:val="007F6DB6"/>
    <w:rsid w:val="00805ADA"/>
    <w:rsid w:val="008558E8"/>
    <w:rsid w:val="008921B2"/>
    <w:rsid w:val="008C1C0C"/>
    <w:rsid w:val="008D7910"/>
    <w:rsid w:val="008E652C"/>
    <w:rsid w:val="008F2250"/>
    <w:rsid w:val="00900423"/>
    <w:rsid w:val="00904B13"/>
    <w:rsid w:val="00926966"/>
    <w:rsid w:val="00976D3D"/>
    <w:rsid w:val="00985C3D"/>
    <w:rsid w:val="009A50A1"/>
    <w:rsid w:val="009A5C4A"/>
    <w:rsid w:val="009B542E"/>
    <w:rsid w:val="009C120B"/>
    <w:rsid w:val="009C5D36"/>
    <w:rsid w:val="00A17DA6"/>
    <w:rsid w:val="00A34AC5"/>
    <w:rsid w:val="00A51C65"/>
    <w:rsid w:val="00A667A2"/>
    <w:rsid w:val="00A95421"/>
    <w:rsid w:val="00AA0249"/>
    <w:rsid w:val="00AB3244"/>
    <w:rsid w:val="00AD0291"/>
    <w:rsid w:val="00B36088"/>
    <w:rsid w:val="00B65566"/>
    <w:rsid w:val="00B756E0"/>
    <w:rsid w:val="00B847BF"/>
    <w:rsid w:val="00BB1CEF"/>
    <w:rsid w:val="00BE1737"/>
    <w:rsid w:val="00C00B32"/>
    <w:rsid w:val="00C207E9"/>
    <w:rsid w:val="00C31BAA"/>
    <w:rsid w:val="00C41662"/>
    <w:rsid w:val="00C4736C"/>
    <w:rsid w:val="00C71C60"/>
    <w:rsid w:val="00C80360"/>
    <w:rsid w:val="00CA6FAE"/>
    <w:rsid w:val="00CD2E6B"/>
    <w:rsid w:val="00D537B9"/>
    <w:rsid w:val="00D56B4A"/>
    <w:rsid w:val="00D72732"/>
    <w:rsid w:val="00D87339"/>
    <w:rsid w:val="00D92CD3"/>
    <w:rsid w:val="00D93003"/>
    <w:rsid w:val="00DD6E16"/>
    <w:rsid w:val="00DE5273"/>
    <w:rsid w:val="00DF7116"/>
    <w:rsid w:val="00E61192"/>
    <w:rsid w:val="00E65AE5"/>
    <w:rsid w:val="00E870DA"/>
    <w:rsid w:val="00EF5AC3"/>
    <w:rsid w:val="00F156A7"/>
    <w:rsid w:val="00F33125"/>
    <w:rsid w:val="00F46D3C"/>
    <w:rsid w:val="00F563B9"/>
    <w:rsid w:val="00FB4801"/>
    <w:rsid w:val="00FC71C4"/>
    <w:rsid w:val="00FD5DB3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668582"/>
  <w15:chartTrackingRefBased/>
  <w15:docId w15:val="{46E9DAD3-FB81-49BE-9FA2-B95688FEF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drão - ABNT"/>
    <w:qFormat/>
    <w:rsid w:val="0033683D"/>
    <w:pPr>
      <w:spacing w:line="360" w:lineRule="auto"/>
      <w:ind w:firstLine="567"/>
    </w:pPr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558E8"/>
    <w:pPr>
      <w:keepNext/>
      <w:keepLines/>
      <w:spacing w:before="240" w:after="240"/>
      <w:ind w:firstLine="0"/>
      <w:jc w:val="both"/>
      <w:outlineLvl w:val="0"/>
    </w:pPr>
    <w:rPr>
      <w:b/>
      <w:bCs/>
      <w:caps/>
      <w:szCs w:val="28"/>
      <w:lang w:bidi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3683D"/>
    <w:pPr>
      <w:keepNext/>
      <w:keepLines/>
      <w:spacing w:before="240" w:after="240"/>
      <w:ind w:firstLine="0"/>
      <w:jc w:val="both"/>
      <w:outlineLvl w:val="1"/>
    </w:pPr>
    <w:rPr>
      <w:bCs/>
      <w:caps/>
      <w:szCs w:val="26"/>
      <w:lang w:bidi="en-US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515E6C"/>
    <w:pPr>
      <w:keepNext/>
      <w:keepLines/>
      <w:spacing w:before="240" w:after="240"/>
      <w:ind w:firstLine="0"/>
      <w:outlineLvl w:val="2"/>
    </w:pPr>
    <w:rPr>
      <w:b/>
      <w:bCs/>
      <w:lang w:bidi="en-US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5E6C"/>
    <w:pPr>
      <w:keepNext/>
      <w:keepLines/>
      <w:spacing w:before="240" w:after="240"/>
      <w:ind w:firstLine="0"/>
      <w:jc w:val="both"/>
      <w:outlineLvl w:val="3"/>
    </w:pPr>
    <w:rPr>
      <w:bCs/>
      <w:iCs/>
      <w:lang w:bidi="en-US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5E6C"/>
    <w:pPr>
      <w:keepNext/>
      <w:keepLines/>
      <w:spacing w:before="240" w:after="240"/>
      <w:ind w:firstLine="0"/>
      <w:jc w:val="both"/>
      <w:outlineLvl w:val="4"/>
    </w:pPr>
    <w:rPr>
      <w:i/>
      <w:lang w:bidi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558E8"/>
    <w:rPr>
      <w:rFonts w:ascii="Times New Roman" w:eastAsia="Times New Roman" w:hAnsi="Times New Roman"/>
      <w:b/>
      <w:bCs/>
      <w:caps/>
      <w:sz w:val="24"/>
      <w:szCs w:val="28"/>
      <w:lang w:bidi="en-US"/>
    </w:rPr>
  </w:style>
  <w:style w:type="character" w:customStyle="1" w:styleId="Ttulo2Char">
    <w:name w:val="Título 2 Char"/>
    <w:link w:val="Ttulo2"/>
    <w:uiPriority w:val="9"/>
    <w:rsid w:val="0033683D"/>
    <w:rPr>
      <w:rFonts w:ascii="Times New Roman" w:eastAsia="Times New Roman" w:hAnsi="Times New Roman"/>
      <w:bCs/>
      <w:caps/>
      <w:sz w:val="24"/>
      <w:szCs w:val="26"/>
      <w:lang w:bidi="en-US"/>
    </w:rPr>
  </w:style>
  <w:style w:type="character" w:customStyle="1" w:styleId="Ttulo3Char">
    <w:name w:val="Título 3 Char"/>
    <w:link w:val="Ttulo3"/>
    <w:uiPriority w:val="9"/>
    <w:rsid w:val="00515E6C"/>
    <w:rPr>
      <w:rFonts w:ascii="Times New Roman" w:eastAsia="Times New Roman" w:hAnsi="Times New Roman"/>
      <w:b/>
      <w:bCs/>
      <w:sz w:val="24"/>
      <w:szCs w:val="24"/>
      <w:lang w:bidi="en-US"/>
    </w:rPr>
  </w:style>
  <w:style w:type="character" w:customStyle="1" w:styleId="Ttulo4Char">
    <w:name w:val="Título 4 Char"/>
    <w:link w:val="Ttulo4"/>
    <w:uiPriority w:val="9"/>
    <w:rsid w:val="00515E6C"/>
    <w:rPr>
      <w:rFonts w:ascii="Times New Roman" w:eastAsia="Times New Roman" w:hAnsi="Times New Roman"/>
      <w:bCs/>
      <w:iCs/>
      <w:sz w:val="24"/>
      <w:szCs w:val="24"/>
      <w:lang w:bidi="en-US"/>
    </w:rPr>
  </w:style>
  <w:style w:type="character" w:customStyle="1" w:styleId="Ttulo5Char">
    <w:name w:val="Título 5 Char"/>
    <w:link w:val="Ttulo5"/>
    <w:uiPriority w:val="9"/>
    <w:rsid w:val="00515E6C"/>
    <w:rPr>
      <w:rFonts w:ascii="Times New Roman" w:eastAsia="Times New Roman" w:hAnsi="Times New Roman"/>
      <w:i/>
      <w:sz w:val="24"/>
      <w:szCs w:val="24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AB324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B3244"/>
  </w:style>
  <w:style w:type="paragraph" w:styleId="Rodap">
    <w:name w:val="footer"/>
    <w:basedOn w:val="Normal"/>
    <w:link w:val="RodapChar"/>
    <w:uiPriority w:val="99"/>
    <w:unhideWhenUsed/>
    <w:rsid w:val="00AB324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B3244"/>
  </w:style>
  <w:style w:type="paragraph" w:styleId="PargrafodaLista">
    <w:name w:val="List Paragraph"/>
    <w:basedOn w:val="Normal"/>
    <w:rsid w:val="00C207E9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uiPriority w:val="99"/>
    <w:unhideWhenUsed/>
    <w:rsid w:val="00D87339"/>
    <w:rPr>
      <w:color w:val="0000FF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CA6FA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B07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2B078C"/>
    <w:rPr>
      <w:rFonts w:ascii="Segoe UI" w:eastAsia="Times New Roman" w:hAnsi="Segoe UI" w:cs="Segoe UI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33683D"/>
    <w:pPr>
      <w:spacing w:after="0" w:line="259" w:lineRule="auto"/>
      <w:jc w:val="left"/>
      <w:outlineLvl w:val="9"/>
    </w:pPr>
    <w:rPr>
      <w:rFonts w:ascii="Aptos Display" w:hAnsi="Aptos Display"/>
      <w:b w:val="0"/>
      <w:bCs w:val="0"/>
      <w:caps w:val="0"/>
      <w:color w:val="0F4761"/>
      <w:sz w:val="32"/>
      <w:szCs w:val="32"/>
      <w:lang w:bidi="ar-SA"/>
    </w:rPr>
  </w:style>
  <w:style w:type="paragraph" w:styleId="Sumrio1">
    <w:name w:val="toc 1"/>
    <w:basedOn w:val="Normal"/>
    <w:next w:val="Normal"/>
    <w:autoRedefine/>
    <w:uiPriority w:val="39"/>
    <w:unhideWhenUsed/>
    <w:rsid w:val="0033683D"/>
  </w:style>
  <w:style w:type="paragraph" w:styleId="Sumrio2">
    <w:name w:val="toc 2"/>
    <w:basedOn w:val="Normal"/>
    <w:next w:val="Normal"/>
    <w:autoRedefine/>
    <w:uiPriority w:val="39"/>
    <w:unhideWhenUsed/>
    <w:rsid w:val="0033683D"/>
    <w:pPr>
      <w:ind w:left="240"/>
    </w:pPr>
  </w:style>
  <w:style w:type="paragraph" w:styleId="SemEspaamento">
    <w:name w:val="No Spacing"/>
    <w:uiPriority w:val="1"/>
    <w:rsid w:val="008558E8"/>
    <w:pPr>
      <w:ind w:firstLine="567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FDA85-72AB-4249-B8D2-94662B9A7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483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ílian</dc:creator>
  <cp:keywords/>
  <cp:lastModifiedBy>Wendel Silvestre</cp:lastModifiedBy>
  <cp:revision>7</cp:revision>
  <cp:lastPrinted>2018-09-26T20:19:00Z</cp:lastPrinted>
  <dcterms:created xsi:type="dcterms:W3CDTF">2025-12-10T20:27:00Z</dcterms:created>
  <dcterms:modified xsi:type="dcterms:W3CDTF">2025-12-12T14:51:00Z</dcterms:modified>
</cp:coreProperties>
</file>